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79B0D" w14:textId="77777777" w:rsidR="00F74E42" w:rsidRDefault="00F74E42" w:rsidP="00F74E42">
      <w:pPr>
        <w:pStyle w:val="NoSpacing"/>
        <w:jc w:val="center"/>
        <w:rPr>
          <w:b/>
          <w:sz w:val="36"/>
          <w:szCs w:val="36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45"/>
        <w:gridCol w:w="7105"/>
      </w:tblGrid>
      <w:tr w:rsidR="007A0D54" w14:paraId="04341184" w14:textId="77777777" w:rsidTr="007D60BD">
        <w:tc>
          <w:tcPr>
            <w:tcW w:w="2245" w:type="dxa"/>
            <w:vAlign w:val="center"/>
          </w:tcPr>
          <w:p w14:paraId="5063FB31" w14:textId="77777777" w:rsidR="007A0D54" w:rsidRDefault="007A0D54" w:rsidP="00F74E42">
            <w:pPr>
              <w:pStyle w:val="NoSpacing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noProof/>
                <w:sz w:val="36"/>
                <w:szCs w:val="36"/>
              </w:rPr>
              <w:drawing>
                <wp:inline distT="0" distB="0" distL="0" distR="0" wp14:anchorId="3CC85ABF" wp14:editId="6D4E31BE">
                  <wp:extent cx="1054712" cy="131700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lack_large_transpar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9018" cy="1322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5" w:type="dxa"/>
            <w:vAlign w:val="center"/>
          </w:tcPr>
          <w:p w14:paraId="2664D02C" w14:textId="247DCC82" w:rsidR="0058334F" w:rsidRPr="0058334F" w:rsidRDefault="0021483E" w:rsidP="0058334F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California State University, Office of the Chancellor</w:t>
            </w:r>
          </w:p>
          <w:p w14:paraId="0492EDD2" w14:textId="334FE144" w:rsidR="0058334F" w:rsidRPr="0058334F" w:rsidRDefault="0021483E" w:rsidP="0058334F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c/o California Forum for Diversity in Graduate Education</w:t>
            </w:r>
          </w:p>
          <w:p w14:paraId="13BA4FDB" w14:textId="46C4D25F" w:rsidR="007A0D54" w:rsidRDefault="0021483E" w:rsidP="0058334F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401 Golden Shore</w:t>
            </w:r>
          </w:p>
          <w:p w14:paraId="3ACA7695" w14:textId="20701D7F" w:rsidR="00AD2486" w:rsidRDefault="0021483E" w:rsidP="003973BB">
            <w:pPr>
              <w:rPr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Long Beach, CA</w:t>
            </w:r>
            <w:r w:rsidR="003973BB">
              <w:rPr>
                <w:rFonts w:asciiTheme="minorHAnsi" w:hAnsiTheme="minorHAnsi" w:cstheme="minorHAnsi"/>
                <w:iCs/>
                <w:sz w:val="40"/>
                <w:szCs w:val="40"/>
              </w:rPr>
              <w:t xml:space="preserve"> 90802</w:t>
            </w:r>
          </w:p>
        </w:tc>
      </w:tr>
      <w:tr w:rsidR="007A0D54" w14:paraId="027480AE" w14:textId="77777777" w:rsidTr="007D60BD">
        <w:tc>
          <w:tcPr>
            <w:tcW w:w="9350" w:type="dxa"/>
            <w:gridSpan w:val="2"/>
            <w:vAlign w:val="center"/>
          </w:tcPr>
          <w:p w14:paraId="5C90B132" w14:textId="2413BCCD" w:rsidR="007A0D54" w:rsidRPr="00FF2BE9" w:rsidRDefault="007A0D54" w:rsidP="007A0D54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 w:rsidRPr="00FF2BE9">
              <w:rPr>
                <w:rFonts w:asciiTheme="minorHAnsi" w:hAnsiTheme="minorHAnsi" w:cstheme="minorHAnsi"/>
                <w:iCs/>
                <w:sz w:val="40"/>
                <w:szCs w:val="40"/>
              </w:rPr>
              <w:t xml:space="preserve">Diversity Forum / </w:t>
            </w:r>
            <w:r w:rsidR="006834A0">
              <w:rPr>
                <w:rFonts w:asciiTheme="minorHAnsi" w:hAnsiTheme="minorHAnsi" w:cstheme="minorHAnsi"/>
                <w:iCs/>
                <w:sz w:val="40"/>
                <w:szCs w:val="40"/>
              </w:rPr>
              <w:t>November 5</w:t>
            </w:r>
            <w:r w:rsidR="00AD2486">
              <w:rPr>
                <w:rFonts w:asciiTheme="minorHAnsi" w:hAnsiTheme="minorHAnsi" w:cstheme="minorHAnsi"/>
                <w:iCs/>
                <w:sz w:val="40"/>
                <w:szCs w:val="40"/>
              </w:rPr>
              <w:t xml:space="preserve">, </w:t>
            </w:r>
            <w:r w:rsidR="006834A0">
              <w:rPr>
                <w:rFonts w:asciiTheme="minorHAnsi" w:hAnsiTheme="minorHAnsi" w:cstheme="minorHAnsi"/>
                <w:iCs/>
                <w:sz w:val="40"/>
                <w:szCs w:val="40"/>
              </w:rPr>
              <w:t>2022</w:t>
            </w:r>
          </w:p>
          <w:p w14:paraId="35EAA681" w14:textId="77777777" w:rsidR="007A0D54" w:rsidRPr="00FF2BE9" w:rsidRDefault="007A0D54" w:rsidP="007A0D54">
            <w:pPr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</w:pPr>
            <w:r w:rsidRPr="00FF2BE9">
              <w:rPr>
                <w:rFonts w:asciiTheme="minorHAnsi" w:hAnsiTheme="minorHAnsi" w:cstheme="minorHAnsi"/>
                <w:iCs/>
                <w:sz w:val="40"/>
                <w:szCs w:val="40"/>
              </w:rPr>
              <w:t>Name of Institution:</w:t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</w:p>
          <w:p w14:paraId="06026674" w14:textId="77777777" w:rsidR="007A0D54" w:rsidRPr="00FF2BE9" w:rsidRDefault="007A0D54" w:rsidP="007A0D54">
            <w:pPr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</w:pPr>
            <w:r w:rsidRPr="00FF2BE9">
              <w:rPr>
                <w:rFonts w:asciiTheme="minorHAnsi" w:hAnsiTheme="minorHAnsi" w:cstheme="minorHAnsi"/>
                <w:iCs/>
                <w:sz w:val="40"/>
                <w:szCs w:val="40"/>
              </w:rPr>
              <w:t xml:space="preserve">Table number: </w:t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</w:p>
          <w:p w14:paraId="25211D79" w14:textId="77777777" w:rsidR="007A0D54" w:rsidRPr="00FF2BE9" w:rsidRDefault="007A0D54" w:rsidP="007A0D54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</w:p>
        </w:tc>
      </w:tr>
    </w:tbl>
    <w:p w14:paraId="4A793EE5" w14:textId="77777777" w:rsidR="007A0D54" w:rsidRDefault="007A0D54" w:rsidP="00F74E42">
      <w:pPr>
        <w:pStyle w:val="NoSpacing"/>
        <w:jc w:val="center"/>
        <w:rPr>
          <w:b/>
          <w:sz w:val="36"/>
          <w:szCs w:val="36"/>
        </w:rPr>
      </w:pPr>
    </w:p>
    <w:p w14:paraId="286EAD10" w14:textId="77777777" w:rsidR="0058334F" w:rsidRPr="006834A0" w:rsidRDefault="0058334F" w:rsidP="00F74E42">
      <w:pPr>
        <w:pStyle w:val="NoSpacing"/>
        <w:jc w:val="center"/>
        <w:rPr>
          <w:b/>
        </w:rPr>
      </w:pPr>
    </w:p>
    <w:p w14:paraId="38F20F70" w14:textId="77777777" w:rsidR="0058334F" w:rsidRDefault="0058334F" w:rsidP="00F74E42">
      <w:pPr>
        <w:pStyle w:val="NoSpacing"/>
        <w:jc w:val="center"/>
        <w:rPr>
          <w:b/>
          <w:sz w:val="36"/>
          <w:szCs w:val="36"/>
        </w:rPr>
      </w:pPr>
    </w:p>
    <w:p w14:paraId="3947003F" w14:textId="77777777" w:rsidR="0058334F" w:rsidRDefault="0058334F" w:rsidP="00F74E42">
      <w:pPr>
        <w:pStyle w:val="NoSpacing"/>
        <w:jc w:val="center"/>
        <w:rPr>
          <w:b/>
          <w:sz w:val="36"/>
          <w:szCs w:val="36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45"/>
        <w:gridCol w:w="7105"/>
      </w:tblGrid>
      <w:tr w:rsidR="0058334F" w14:paraId="042F8AA7" w14:textId="77777777" w:rsidTr="008C4734">
        <w:tc>
          <w:tcPr>
            <w:tcW w:w="2245" w:type="dxa"/>
            <w:vAlign w:val="center"/>
          </w:tcPr>
          <w:p w14:paraId="73E15271" w14:textId="77777777" w:rsidR="0058334F" w:rsidRDefault="0058334F" w:rsidP="008C4734">
            <w:pPr>
              <w:pStyle w:val="NoSpacing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noProof/>
                <w:sz w:val="36"/>
                <w:szCs w:val="36"/>
              </w:rPr>
              <w:drawing>
                <wp:inline distT="0" distB="0" distL="0" distR="0" wp14:anchorId="3B909E36" wp14:editId="36124579">
                  <wp:extent cx="1054712" cy="131700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lack_large_transparen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9018" cy="1322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5" w:type="dxa"/>
            <w:vAlign w:val="center"/>
          </w:tcPr>
          <w:p w14:paraId="58B5A378" w14:textId="77777777" w:rsidR="006834A0" w:rsidRPr="0058334F" w:rsidRDefault="006834A0" w:rsidP="006834A0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California State University, Office of the Chancellor</w:t>
            </w:r>
          </w:p>
          <w:p w14:paraId="4B4D09A9" w14:textId="77777777" w:rsidR="006834A0" w:rsidRPr="0058334F" w:rsidRDefault="006834A0" w:rsidP="006834A0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c/o California Forum for Diversity in Graduate Education</w:t>
            </w:r>
          </w:p>
          <w:p w14:paraId="657874C7" w14:textId="77777777" w:rsidR="006834A0" w:rsidRDefault="006834A0" w:rsidP="006834A0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401 Golden Shore</w:t>
            </w:r>
          </w:p>
          <w:p w14:paraId="20269BB1" w14:textId="5924F512" w:rsidR="0058334F" w:rsidRDefault="006834A0" w:rsidP="006834A0">
            <w:pPr>
              <w:rPr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Long Beach, CA 90802</w:t>
            </w:r>
          </w:p>
        </w:tc>
      </w:tr>
      <w:tr w:rsidR="0058334F" w:rsidRPr="006834A0" w14:paraId="361121D8" w14:textId="77777777" w:rsidTr="008C4734">
        <w:tc>
          <w:tcPr>
            <w:tcW w:w="9350" w:type="dxa"/>
            <w:gridSpan w:val="2"/>
            <w:vAlign w:val="center"/>
          </w:tcPr>
          <w:p w14:paraId="765A26A4" w14:textId="77777777" w:rsidR="006834A0" w:rsidRPr="00FF2BE9" w:rsidRDefault="006834A0" w:rsidP="006834A0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  <w:r w:rsidRPr="00FF2BE9">
              <w:rPr>
                <w:rFonts w:asciiTheme="minorHAnsi" w:hAnsiTheme="minorHAnsi" w:cstheme="minorHAnsi"/>
                <w:iCs/>
                <w:sz w:val="40"/>
                <w:szCs w:val="40"/>
              </w:rPr>
              <w:t xml:space="preserve">Diversity Forum / </w:t>
            </w:r>
            <w:r>
              <w:rPr>
                <w:rFonts w:asciiTheme="minorHAnsi" w:hAnsiTheme="minorHAnsi" w:cstheme="minorHAnsi"/>
                <w:iCs/>
                <w:sz w:val="40"/>
                <w:szCs w:val="40"/>
              </w:rPr>
              <w:t>November 5, 2022</w:t>
            </w:r>
          </w:p>
          <w:p w14:paraId="7B896A78" w14:textId="77777777" w:rsidR="006834A0" w:rsidRPr="00FF2BE9" w:rsidRDefault="006834A0" w:rsidP="006834A0">
            <w:pPr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</w:pPr>
            <w:r w:rsidRPr="00FF2BE9">
              <w:rPr>
                <w:rFonts w:asciiTheme="minorHAnsi" w:hAnsiTheme="minorHAnsi" w:cstheme="minorHAnsi"/>
                <w:iCs/>
                <w:sz w:val="40"/>
                <w:szCs w:val="40"/>
              </w:rPr>
              <w:t>Name of Institution:</w:t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</w:p>
          <w:p w14:paraId="61C67866" w14:textId="77777777" w:rsidR="006834A0" w:rsidRPr="00FF2BE9" w:rsidRDefault="006834A0" w:rsidP="006834A0">
            <w:pPr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</w:pPr>
            <w:r w:rsidRPr="00FF2BE9">
              <w:rPr>
                <w:rFonts w:asciiTheme="minorHAnsi" w:hAnsiTheme="minorHAnsi" w:cstheme="minorHAnsi"/>
                <w:iCs/>
                <w:sz w:val="40"/>
                <w:szCs w:val="40"/>
              </w:rPr>
              <w:t xml:space="preserve">Table number: </w:t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  <w:r w:rsidRPr="00FF2BE9">
              <w:rPr>
                <w:rFonts w:asciiTheme="minorHAnsi" w:hAnsiTheme="minorHAnsi" w:cstheme="minorHAnsi"/>
                <w:iCs/>
                <w:sz w:val="40"/>
                <w:szCs w:val="40"/>
                <w:u w:val="single"/>
              </w:rPr>
              <w:tab/>
            </w:r>
          </w:p>
          <w:p w14:paraId="75401276" w14:textId="77777777" w:rsidR="0058334F" w:rsidRPr="00FF2BE9" w:rsidRDefault="0058334F" w:rsidP="008C4734">
            <w:pPr>
              <w:rPr>
                <w:rFonts w:asciiTheme="minorHAnsi" w:hAnsiTheme="minorHAnsi" w:cstheme="minorHAnsi"/>
                <w:iCs/>
                <w:sz w:val="40"/>
                <w:szCs w:val="40"/>
              </w:rPr>
            </w:pPr>
          </w:p>
        </w:tc>
      </w:tr>
    </w:tbl>
    <w:p w14:paraId="4A4C2160" w14:textId="4334F7BC" w:rsidR="0058334F" w:rsidRPr="006834A0" w:rsidRDefault="0058334F" w:rsidP="006834A0">
      <w:pPr>
        <w:pStyle w:val="NoSpacing"/>
        <w:rPr>
          <w:b/>
          <w:sz w:val="10"/>
          <w:szCs w:val="10"/>
        </w:rPr>
      </w:pPr>
    </w:p>
    <w:sectPr w:rsidR="0058334F" w:rsidRPr="006834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LcwNDY2sjSztDBW0lEKTi0uzszPAykwrAUA4ii3DCwAAAA="/>
  </w:docVars>
  <w:rsids>
    <w:rsidRoot w:val="00F74E42"/>
    <w:rsid w:val="0021483E"/>
    <w:rsid w:val="002B297A"/>
    <w:rsid w:val="002C5F8C"/>
    <w:rsid w:val="003973BB"/>
    <w:rsid w:val="0058334F"/>
    <w:rsid w:val="0063318E"/>
    <w:rsid w:val="006834A0"/>
    <w:rsid w:val="007A0D54"/>
    <w:rsid w:val="007D1210"/>
    <w:rsid w:val="007D60BD"/>
    <w:rsid w:val="00A0746E"/>
    <w:rsid w:val="00AD2486"/>
    <w:rsid w:val="00E93F20"/>
    <w:rsid w:val="00F5021F"/>
    <w:rsid w:val="00F74E42"/>
    <w:rsid w:val="00F857AE"/>
    <w:rsid w:val="00FF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DAEE"/>
  <w15:chartTrackingRefBased/>
  <w15:docId w15:val="{55E78E77-304C-4E5F-A9BB-2347BC6FE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4A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74E42"/>
    <w:pPr>
      <w:spacing w:after="0" w:line="240" w:lineRule="auto"/>
    </w:pPr>
  </w:style>
  <w:style w:type="table" w:styleId="TableGrid">
    <w:name w:val="Table Grid"/>
    <w:basedOn w:val="TableNormal"/>
    <w:uiPriority w:val="39"/>
    <w:rsid w:val="007A0D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9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91bca7-e89f-4ca9-a7eb-57126fae49d1" xsi:nil="true"/>
    <lcf76f155ced4ddcb4097134ff3c332f xmlns="7f8b91a1-4c7e-464e-a39b-fb8fbef75da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C12802A07223408F5CB2B33A364D0C" ma:contentTypeVersion="16" ma:contentTypeDescription="Create a new document." ma:contentTypeScope="" ma:versionID="99fbb8adbf12095ab514f9f9a648085e">
  <xsd:schema xmlns:xsd="http://www.w3.org/2001/XMLSchema" xmlns:xs="http://www.w3.org/2001/XMLSchema" xmlns:p="http://schemas.microsoft.com/office/2006/metadata/properties" xmlns:ns2="7f8b91a1-4c7e-464e-a39b-fb8fbef75dad" xmlns:ns3="8391bca7-e89f-4ca9-a7eb-57126fae49d1" targetNamespace="http://schemas.microsoft.com/office/2006/metadata/properties" ma:root="true" ma:fieldsID="930eb3dc5f7b2ebd82464f1889dc29d4" ns2:_="" ns3:_="">
    <xsd:import namespace="7f8b91a1-4c7e-464e-a39b-fb8fbef75dad"/>
    <xsd:import namespace="8391bca7-e89f-4ca9-a7eb-57126fae49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8b91a1-4c7e-464e-a39b-fb8fbef75d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64433-6946-4087-8eac-53b4c5125d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1bca7-e89f-4ca9-a7eb-57126fae49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b861a06-e4d3-41ae-9f82-b4fb90c28ce1}" ma:internalName="TaxCatchAll" ma:showField="CatchAllData" ma:web="8391bca7-e89f-4ca9-a7eb-57126fae49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22D5E0-C53F-4898-9DCB-9901FE6278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208E2C-A53F-4A6D-9C40-F118318CD607}">
  <ds:schemaRefs>
    <ds:schemaRef ds:uri="http://schemas.microsoft.com/office/2006/metadata/properties"/>
    <ds:schemaRef ds:uri="http://schemas.microsoft.com/office/infopath/2007/PartnerControls"/>
    <ds:schemaRef ds:uri="8391bca7-e89f-4ca9-a7eb-57126fae49d1"/>
    <ds:schemaRef ds:uri="7f8b91a1-4c7e-464e-a39b-fb8fbef75dad"/>
  </ds:schemaRefs>
</ds:datastoreItem>
</file>

<file path=customXml/itemProps3.xml><?xml version="1.0" encoding="utf-8"?>
<ds:datastoreItem xmlns:ds="http://schemas.openxmlformats.org/officeDocument/2006/customXml" ds:itemID="{608FE401-C49A-464B-AD80-55FC3E596B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8b91a1-4c7e-464e-a39b-fb8fbef75dad"/>
    <ds:schemaRef ds:uri="8391bca7-e89f-4ca9-a7eb-57126fae49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Office of the Chancellor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ssen, Maridith</dc:creator>
  <cp:keywords/>
  <dc:description/>
  <cp:lastModifiedBy>Murphy, Christopher</cp:lastModifiedBy>
  <cp:revision>4</cp:revision>
  <dcterms:created xsi:type="dcterms:W3CDTF">2022-09-27T15:18:00Z</dcterms:created>
  <dcterms:modified xsi:type="dcterms:W3CDTF">2022-10-17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C12802A07223408F5CB2B33A364D0C</vt:lpwstr>
  </property>
  <property fmtid="{D5CDD505-2E9C-101B-9397-08002B2CF9AE}" pid="3" name="Order">
    <vt:r8>100</vt:r8>
  </property>
</Properties>
</file>